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eth Moor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et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oor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5 S  Lake Forest 6004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eth.h.adam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339837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rad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6/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